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BBF03" w14:textId="77777777" w:rsidR="0018264E" w:rsidRDefault="0018264E" w:rsidP="0018264E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235BACEF" w14:textId="77777777" w:rsidR="0018264E" w:rsidRDefault="0018264E" w:rsidP="0018264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3C6B4475" w14:textId="75132E1E" w:rsidR="00AD7F27" w:rsidRDefault="00AD7F27" w:rsidP="00AD7F27">
      <w:pPr>
        <w:pStyle w:val="PGQuestion-toplevel"/>
      </w:pPr>
      <w:r w:rsidRPr="00AD7F27">
        <w:t>1.</w:t>
      </w:r>
      <w:r>
        <w:tab/>
      </w:r>
      <w:r w:rsidR="006357FF" w:rsidRPr="006357FF">
        <w:t>There are four stages in the program development life</w:t>
      </w:r>
      <w:r w:rsidR="004F31C4">
        <w:t xml:space="preserve"> </w:t>
      </w:r>
      <w:r w:rsidR="006357FF" w:rsidRPr="006357FF">
        <w:t xml:space="preserve">cycle. </w:t>
      </w:r>
    </w:p>
    <w:p w14:paraId="1EDF981C" w14:textId="54782703" w:rsidR="006357FF" w:rsidRPr="006357FF" w:rsidRDefault="00AD7F27" w:rsidP="00AD7F27">
      <w:pPr>
        <w:pStyle w:val="PGQuestion-toplevel"/>
        <w:spacing w:after="240"/>
      </w:pPr>
      <w:r>
        <w:tab/>
      </w:r>
      <w:r w:rsidR="006357FF" w:rsidRPr="006357FF">
        <w:t xml:space="preserve">These are shown on the left of the table below. Match each of the tasks on the </w:t>
      </w:r>
      <w:r>
        <w:br/>
      </w:r>
      <w:r w:rsidR="006357FF" w:rsidRPr="006357FF">
        <w:t>right of the table to the stage which they occur.</w:t>
      </w:r>
      <w:r w:rsidR="00D17C8B">
        <w:tab/>
        <w:t>[4]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774"/>
        <w:gridCol w:w="2774"/>
        <w:gridCol w:w="2945"/>
      </w:tblGrid>
      <w:tr w:rsidR="006357FF" w14:paraId="0D798830" w14:textId="77777777" w:rsidTr="002B7231">
        <w:trPr>
          <w:trHeight w:val="454"/>
        </w:trPr>
        <w:tc>
          <w:tcPr>
            <w:tcW w:w="2774" w:type="dxa"/>
            <w:tcBorders>
              <w:right w:val="single" w:sz="4" w:space="0" w:color="auto"/>
            </w:tcBorders>
            <w:shd w:val="clear" w:color="auto" w:fill="43474C"/>
            <w:vAlign w:val="center"/>
          </w:tcPr>
          <w:p w14:paraId="727841D8" w14:textId="0E29CFBD" w:rsidR="006357FF" w:rsidRPr="002B7231" w:rsidRDefault="006357FF" w:rsidP="00AD7F27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eastAsia="en-GB"/>
              </w:rPr>
            </w:pPr>
            <w:r w:rsidRPr="002B723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eastAsia="en-GB"/>
              </w:rPr>
              <w:t>Life</w:t>
            </w:r>
            <w:r w:rsidR="004F31C4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eastAsia="en-GB"/>
              </w:rPr>
              <w:t xml:space="preserve"> </w:t>
            </w:r>
            <w:r w:rsidRPr="002B723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eastAsia="en-GB"/>
              </w:rPr>
              <w:t>cycle stage</w:t>
            </w: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82F3F5" w14:textId="77777777" w:rsidR="006357FF" w:rsidRDefault="006357FF" w:rsidP="00AD7F27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shd w:val="clear" w:color="auto" w:fill="43474C"/>
            <w:vAlign w:val="center"/>
          </w:tcPr>
          <w:p w14:paraId="5CD5B47A" w14:textId="0450DCC4" w:rsidR="006357FF" w:rsidRPr="002B7231" w:rsidRDefault="006357FF" w:rsidP="00AD7F27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eastAsia="en-GB"/>
              </w:rPr>
            </w:pPr>
            <w:r w:rsidRPr="002B7231">
              <w:rPr>
                <w:rFonts w:ascii="Arial" w:eastAsia="Times New Roman" w:hAnsi="Arial" w:cs="Arial"/>
                <w:b/>
                <w:bCs/>
                <w:color w:val="FFFFFF" w:themeColor="background1"/>
                <w:sz w:val="22"/>
                <w:szCs w:val="22"/>
                <w:lang w:eastAsia="en-GB"/>
              </w:rPr>
              <w:t>Tasks</w:t>
            </w:r>
          </w:p>
        </w:tc>
      </w:tr>
      <w:tr w:rsidR="006357FF" w14:paraId="6A1C0C22" w14:textId="77777777" w:rsidTr="0018264E">
        <w:trPr>
          <w:trHeight w:val="624"/>
        </w:trPr>
        <w:tc>
          <w:tcPr>
            <w:tcW w:w="2774" w:type="dxa"/>
            <w:vMerge w:val="restart"/>
            <w:tcBorders>
              <w:right w:val="single" w:sz="4" w:space="0" w:color="auto"/>
            </w:tcBorders>
            <w:vAlign w:val="center"/>
          </w:tcPr>
          <w:p w14:paraId="0A6A4114" w14:textId="168D828A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Analysis</w:t>
            </w: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4F531D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633457E0" w14:textId="743CBDAF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Identification of the requirements</w:t>
            </w:r>
          </w:p>
        </w:tc>
      </w:tr>
      <w:tr w:rsidR="006357FF" w14:paraId="1DB7F8C1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510A536F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2FB66C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057612B2" w14:textId="1BE57B31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Structure diagrams</w:t>
            </w:r>
          </w:p>
        </w:tc>
      </w:tr>
      <w:tr w:rsidR="006357FF" w14:paraId="25B2FF0B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35CEBF88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969FD1" w14:textId="5E3607BD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487E05D8" w14:textId="4B16DD9D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Pseudocode</w:t>
            </w:r>
          </w:p>
        </w:tc>
      </w:tr>
      <w:tr w:rsidR="006357FF" w14:paraId="1D8A6FA5" w14:textId="77777777" w:rsidTr="0018264E">
        <w:trPr>
          <w:trHeight w:val="567"/>
        </w:trPr>
        <w:tc>
          <w:tcPr>
            <w:tcW w:w="2774" w:type="dxa"/>
            <w:vMerge w:val="restart"/>
            <w:tcBorders>
              <w:right w:val="single" w:sz="4" w:space="0" w:color="auto"/>
            </w:tcBorders>
            <w:vAlign w:val="center"/>
          </w:tcPr>
          <w:p w14:paraId="5EEF1F16" w14:textId="0874F15D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Design</w:t>
            </w: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8883E2" w14:textId="1ED93BD2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0E38365E" w14:textId="5D714221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Writing program code</w:t>
            </w:r>
          </w:p>
        </w:tc>
      </w:tr>
      <w:tr w:rsidR="006357FF" w14:paraId="773E4CCD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62E9C8F5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CF4BCD" w14:textId="59D3D5FE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549BC76C" w14:textId="71D50734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Decomposition</w:t>
            </w:r>
          </w:p>
        </w:tc>
      </w:tr>
      <w:tr w:rsidR="006357FF" w14:paraId="4D3F664F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2C155B1F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557779" w14:textId="5EB80561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4BD5342C" w14:textId="15028D8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Flowcharts</w:t>
            </w:r>
          </w:p>
        </w:tc>
      </w:tr>
      <w:tr w:rsidR="006357FF" w14:paraId="40015EED" w14:textId="77777777" w:rsidTr="0018264E">
        <w:trPr>
          <w:trHeight w:val="567"/>
        </w:trPr>
        <w:tc>
          <w:tcPr>
            <w:tcW w:w="2774" w:type="dxa"/>
            <w:vMerge w:val="restart"/>
            <w:tcBorders>
              <w:right w:val="single" w:sz="4" w:space="0" w:color="auto"/>
            </w:tcBorders>
            <w:vAlign w:val="center"/>
          </w:tcPr>
          <w:p w14:paraId="08B9559D" w14:textId="633E7CCA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Coding</w:t>
            </w: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161118" w14:textId="1CCF2420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6E9AB43C" w14:textId="40A71022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Iterative testing</w:t>
            </w:r>
          </w:p>
        </w:tc>
      </w:tr>
      <w:tr w:rsidR="006357FF" w14:paraId="77F205DD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26B972FA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7CA694" w14:textId="705F6408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500F59BA" w14:textId="72D320F0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Abstraction</w:t>
            </w:r>
          </w:p>
        </w:tc>
      </w:tr>
      <w:tr w:rsidR="006357FF" w14:paraId="7BC2C1C8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56BE695B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DC9CE0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</w:tcBorders>
            <w:vAlign w:val="center"/>
          </w:tcPr>
          <w:p w14:paraId="677B2EE4" w14:textId="49EE8B80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Identification of the problem</w:t>
            </w:r>
          </w:p>
        </w:tc>
      </w:tr>
      <w:tr w:rsidR="006357FF" w14:paraId="2323280E" w14:textId="77777777" w:rsidTr="0018264E">
        <w:trPr>
          <w:trHeight w:val="567"/>
        </w:trPr>
        <w:tc>
          <w:tcPr>
            <w:tcW w:w="2774" w:type="dxa"/>
            <w:vMerge w:val="restart"/>
            <w:tcBorders>
              <w:right w:val="single" w:sz="4" w:space="0" w:color="auto"/>
            </w:tcBorders>
            <w:vAlign w:val="center"/>
          </w:tcPr>
          <w:p w14:paraId="2CAEC0DC" w14:textId="61112465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Testing</w:t>
            </w: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2986BF" w14:textId="77777777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F232A86" w14:textId="4298D5F1" w:rsidR="006357FF" w:rsidRDefault="006357FF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Testing with test data</w:t>
            </w:r>
          </w:p>
        </w:tc>
      </w:tr>
      <w:tr w:rsidR="0018264E" w14:paraId="0560DF02" w14:textId="77777777" w:rsidTr="0018264E">
        <w:trPr>
          <w:trHeight w:val="567"/>
        </w:trPr>
        <w:tc>
          <w:tcPr>
            <w:tcW w:w="2774" w:type="dxa"/>
            <w:vMerge/>
            <w:tcBorders>
              <w:right w:val="single" w:sz="4" w:space="0" w:color="auto"/>
            </w:tcBorders>
            <w:vAlign w:val="center"/>
          </w:tcPr>
          <w:p w14:paraId="56B55D95" w14:textId="77777777" w:rsidR="0018264E" w:rsidRDefault="0018264E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D403B6" w14:textId="77777777" w:rsidR="0018264E" w:rsidRDefault="0018264E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vMerge w:val="restart"/>
            <w:tcBorders>
              <w:left w:val="single" w:sz="4" w:space="0" w:color="auto"/>
            </w:tcBorders>
            <w:vAlign w:val="center"/>
          </w:tcPr>
          <w:p w14:paraId="0E9F03C9" w14:textId="06B9637B" w:rsidR="0018264E" w:rsidRDefault="0018264E" w:rsidP="0018264E">
            <w:pPr>
              <w:tabs>
                <w:tab w:val="left" w:pos="426"/>
                <w:tab w:val="right" w:pos="9354"/>
              </w:tabs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  <w:t>Decomposition of the problem</w:t>
            </w:r>
          </w:p>
        </w:tc>
      </w:tr>
      <w:tr w:rsidR="0018264E" w14:paraId="28B5EBA7" w14:textId="77777777" w:rsidTr="0018264E">
        <w:tc>
          <w:tcPr>
            <w:tcW w:w="2774" w:type="dxa"/>
            <w:vMerge/>
            <w:tcBorders>
              <w:right w:val="single" w:sz="4" w:space="0" w:color="auto"/>
            </w:tcBorders>
          </w:tcPr>
          <w:p w14:paraId="3CEC0A50" w14:textId="77777777" w:rsidR="0018264E" w:rsidRDefault="0018264E" w:rsidP="006357FF">
            <w:pPr>
              <w:tabs>
                <w:tab w:val="left" w:pos="426"/>
                <w:tab w:val="right" w:pos="9354"/>
              </w:tabs>
              <w:spacing w:after="120"/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547741" w14:textId="77777777" w:rsidR="0018264E" w:rsidRDefault="0018264E" w:rsidP="006357FF">
            <w:pPr>
              <w:tabs>
                <w:tab w:val="left" w:pos="426"/>
                <w:tab w:val="right" w:pos="9354"/>
              </w:tabs>
              <w:spacing w:after="120"/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  <w:tc>
          <w:tcPr>
            <w:tcW w:w="2945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16FCA70" w14:textId="77777777" w:rsidR="0018264E" w:rsidRDefault="0018264E" w:rsidP="006357FF">
            <w:pPr>
              <w:tabs>
                <w:tab w:val="left" w:pos="426"/>
                <w:tab w:val="right" w:pos="9354"/>
              </w:tabs>
              <w:spacing w:after="120"/>
              <w:rPr>
                <w:rFonts w:ascii="Arial" w:eastAsia="Times New Roman" w:hAnsi="Arial" w:cs="Arial"/>
                <w:color w:val="404040"/>
                <w:sz w:val="22"/>
                <w:szCs w:val="22"/>
                <w:lang w:eastAsia="en-GB"/>
              </w:rPr>
            </w:pPr>
          </w:p>
        </w:tc>
      </w:tr>
    </w:tbl>
    <w:p w14:paraId="62BBA012" w14:textId="3565DC44" w:rsidR="006357FF" w:rsidRDefault="006357FF" w:rsidP="00AD7F27">
      <w:pPr>
        <w:pStyle w:val="PGQuestion-toplevel"/>
      </w:pPr>
    </w:p>
    <w:p w14:paraId="5CD9B618" w14:textId="13960624" w:rsidR="006357FF" w:rsidRPr="006357FF" w:rsidRDefault="00D17C8B" w:rsidP="00AD7F27">
      <w:pPr>
        <w:pStyle w:val="PGQuestion-toplevel"/>
        <w:tabs>
          <w:tab w:val="left" w:pos="851"/>
        </w:tabs>
      </w:pPr>
      <w:r>
        <w:t>2</w:t>
      </w:r>
      <w:r w:rsidR="006357FF" w:rsidRPr="006357FF">
        <w:t>.</w:t>
      </w:r>
      <w:r w:rsidR="006357FF" w:rsidRPr="006357FF">
        <w:tab/>
        <w:t>(a)</w:t>
      </w:r>
      <w:r w:rsidR="006357FF" w:rsidRPr="006357FF">
        <w:tab/>
        <w:t xml:space="preserve">Explain what is meant by the term </w:t>
      </w:r>
      <w:r w:rsidR="006357FF" w:rsidRPr="006357FF">
        <w:rPr>
          <w:b/>
        </w:rPr>
        <w:t>abstraction</w:t>
      </w:r>
      <w:r w:rsidR="006357FF" w:rsidRPr="006357FF">
        <w:t xml:space="preserve">. </w:t>
      </w:r>
      <w:r w:rsidR="006357FF" w:rsidRPr="006357FF">
        <w:tab/>
        <w:t>[2]</w:t>
      </w:r>
    </w:p>
    <w:p w14:paraId="272B9E1F" w14:textId="02519425" w:rsidR="006357FF" w:rsidRDefault="006357FF" w:rsidP="004F31C4">
      <w:pPr>
        <w:pStyle w:val="PGAnswerLines"/>
        <w:ind w:left="425"/>
      </w:pPr>
    </w:p>
    <w:p w14:paraId="0EAD0ACA" w14:textId="0B662D8B" w:rsidR="004F31C4" w:rsidRDefault="004F31C4" w:rsidP="004F31C4">
      <w:pPr>
        <w:pStyle w:val="PGAnswerLines"/>
        <w:ind w:left="425"/>
      </w:pPr>
    </w:p>
    <w:p w14:paraId="69EDDAE7" w14:textId="31A96237" w:rsidR="004F31C4" w:rsidRDefault="004F31C4" w:rsidP="004F31C4">
      <w:pPr>
        <w:pStyle w:val="PGAnswerLines"/>
        <w:ind w:left="425"/>
      </w:pPr>
    </w:p>
    <w:p w14:paraId="4A29A65B" w14:textId="3ADFCAC0" w:rsidR="004F31C4" w:rsidRDefault="004F31C4" w:rsidP="004F31C4">
      <w:pPr>
        <w:pStyle w:val="PGAnswerLines"/>
        <w:ind w:left="425"/>
      </w:pPr>
    </w:p>
    <w:p w14:paraId="3671EB7C" w14:textId="77777777" w:rsidR="004F31C4" w:rsidRPr="006357FF" w:rsidRDefault="004F31C4" w:rsidP="004F31C4">
      <w:pPr>
        <w:pStyle w:val="PGAnswerLines"/>
        <w:ind w:left="425"/>
      </w:pPr>
    </w:p>
    <w:p w14:paraId="500941B0" w14:textId="77777777" w:rsidR="004F31C4" w:rsidRDefault="004F31C4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57E1F1CF" w14:textId="4B63D5AE" w:rsidR="006357FF" w:rsidRDefault="006357FF" w:rsidP="00AD7F27">
      <w:pPr>
        <w:pStyle w:val="PGQuestion-2ndlevel"/>
      </w:pPr>
      <w:r>
        <w:lastRenderedPageBreak/>
        <w:t>(b)</w:t>
      </w:r>
      <w:r w:rsidR="00AD7F27">
        <w:tab/>
      </w:r>
      <w:r>
        <w:t>Satnav systems are used in cars to show a driver the streets that they are driving on.</w:t>
      </w:r>
    </w:p>
    <w:p w14:paraId="12066D8A" w14:textId="77777777" w:rsidR="006357FF" w:rsidRDefault="006357FF" w:rsidP="00AD7F27">
      <w:pPr>
        <w:pStyle w:val="PGQuestion-2ndlevel"/>
      </w:pPr>
      <w:r>
        <w:tab/>
        <w:t xml:space="preserve">Describe how abstraction is used by the designers of such devices when creating </w:t>
      </w:r>
      <w:r>
        <w:br/>
        <w:t>their maps.</w:t>
      </w:r>
      <w:r>
        <w:tab/>
        <w:t>[4]</w:t>
      </w:r>
    </w:p>
    <w:p w14:paraId="3F464AAA" w14:textId="77777777" w:rsidR="004F31C4" w:rsidRDefault="004F31C4" w:rsidP="004F31C4">
      <w:pPr>
        <w:pStyle w:val="PGAnswerLines"/>
        <w:ind w:left="425"/>
      </w:pPr>
    </w:p>
    <w:p w14:paraId="06AB3C92" w14:textId="77777777" w:rsidR="004F31C4" w:rsidRDefault="004F31C4" w:rsidP="004F31C4">
      <w:pPr>
        <w:pStyle w:val="PGAnswerLines"/>
        <w:ind w:left="425"/>
      </w:pPr>
    </w:p>
    <w:p w14:paraId="34BF9CAB" w14:textId="77777777" w:rsidR="004F31C4" w:rsidRDefault="004F31C4" w:rsidP="004F31C4">
      <w:pPr>
        <w:pStyle w:val="PGAnswerLines"/>
        <w:ind w:left="425"/>
      </w:pPr>
    </w:p>
    <w:p w14:paraId="35EA28BC" w14:textId="77777777" w:rsidR="004F31C4" w:rsidRDefault="004F31C4" w:rsidP="004F31C4">
      <w:pPr>
        <w:pStyle w:val="PGAnswerLines"/>
        <w:ind w:left="425"/>
      </w:pPr>
    </w:p>
    <w:p w14:paraId="73297B40" w14:textId="77777777" w:rsidR="004F31C4" w:rsidRDefault="004F31C4" w:rsidP="004F31C4">
      <w:pPr>
        <w:pStyle w:val="PGAnswerLines"/>
        <w:ind w:left="425"/>
      </w:pPr>
    </w:p>
    <w:p w14:paraId="196A46FB" w14:textId="77777777" w:rsidR="004F31C4" w:rsidRDefault="004F31C4" w:rsidP="004F31C4">
      <w:pPr>
        <w:pStyle w:val="PGAnswerLines"/>
        <w:ind w:left="425"/>
      </w:pPr>
    </w:p>
    <w:p w14:paraId="1D31C10F" w14:textId="77777777" w:rsidR="004F31C4" w:rsidRPr="006357FF" w:rsidRDefault="004F31C4" w:rsidP="004F31C4">
      <w:pPr>
        <w:pStyle w:val="PGAnswerLines"/>
        <w:ind w:left="425"/>
      </w:pPr>
    </w:p>
    <w:p w14:paraId="723F5439" w14:textId="77777777" w:rsidR="004F31C4" w:rsidRDefault="004F31C4" w:rsidP="004F31C4">
      <w:pPr>
        <w:pStyle w:val="PGAnswerLines"/>
        <w:ind w:left="425"/>
      </w:pPr>
    </w:p>
    <w:p w14:paraId="028F0ED7" w14:textId="77777777" w:rsidR="004F31C4" w:rsidRDefault="004F31C4" w:rsidP="004F31C4">
      <w:pPr>
        <w:pStyle w:val="PGAnswerLines"/>
        <w:ind w:left="425"/>
      </w:pPr>
    </w:p>
    <w:p w14:paraId="4538F298" w14:textId="77777777" w:rsidR="004F31C4" w:rsidRPr="006357FF" w:rsidRDefault="004F31C4" w:rsidP="004F31C4">
      <w:pPr>
        <w:pStyle w:val="PGAnswerLines"/>
        <w:ind w:left="425"/>
      </w:pPr>
    </w:p>
    <w:p w14:paraId="3DF641D4" w14:textId="6076B329" w:rsidR="00D17C8B" w:rsidRDefault="00AD7F27" w:rsidP="00AD7F27">
      <w:pPr>
        <w:pStyle w:val="PGQuestion-toplevel"/>
      </w:pPr>
      <w:r>
        <w:t>3.</w:t>
      </w:r>
      <w:r>
        <w:tab/>
      </w:r>
      <w:r w:rsidR="00D17C8B">
        <w:t>Pseudocode is often created to show how algorithms will work.</w:t>
      </w:r>
    </w:p>
    <w:p w14:paraId="2997A282" w14:textId="0A514FA4" w:rsidR="00D17C8B" w:rsidRDefault="00AD7F27" w:rsidP="0070598E">
      <w:pPr>
        <w:pStyle w:val="PGQuestion-toplevel"/>
      </w:pPr>
      <w:r>
        <w:tab/>
      </w:r>
      <w:r w:rsidR="00D17C8B">
        <w:t xml:space="preserve">Describe </w:t>
      </w:r>
      <w:r w:rsidR="00D17C8B" w:rsidRPr="00D17C8B">
        <w:rPr>
          <w:b/>
          <w:bCs/>
        </w:rPr>
        <w:t>two</w:t>
      </w:r>
      <w:r w:rsidR="00D17C8B">
        <w:t xml:space="preserve"> differences between pseudocode and a real programming language.</w:t>
      </w:r>
      <w:r w:rsidR="00D17C8B">
        <w:tab/>
        <w:t>[2]</w:t>
      </w:r>
    </w:p>
    <w:p w14:paraId="44813C54" w14:textId="77777777" w:rsidR="004F31C4" w:rsidRDefault="004F31C4" w:rsidP="004F31C4">
      <w:pPr>
        <w:pStyle w:val="PGAnswerLines"/>
        <w:ind w:left="425"/>
      </w:pPr>
    </w:p>
    <w:p w14:paraId="2CF44413" w14:textId="77777777" w:rsidR="004F31C4" w:rsidRDefault="004F31C4" w:rsidP="004F31C4">
      <w:pPr>
        <w:pStyle w:val="PGAnswerLines"/>
        <w:ind w:left="425"/>
      </w:pPr>
    </w:p>
    <w:p w14:paraId="31E45369" w14:textId="77777777" w:rsidR="004F31C4" w:rsidRDefault="004F31C4" w:rsidP="004F31C4">
      <w:pPr>
        <w:pStyle w:val="PGAnswerLines"/>
        <w:ind w:left="425"/>
      </w:pPr>
    </w:p>
    <w:p w14:paraId="1F60BA10" w14:textId="77777777" w:rsidR="004F31C4" w:rsidRDefault="004F31C4" w:rsidP="004F31C4">
      <w:pPr>
        <w:pStyle w:val="PGAnswerLines"/>
        <w:ind w:left="425"/>
      </w:pPr>
    </w:p>
    <w:p w14:paraId="5CCEC643" w14:textId="77777777" w:rsidR="004F31C4" w:rsidRPr="006357FF" w:rsidRDefault="004F31C4" w:rsidP="004F31C4">
      <w:pPr>
        <w:pStyle w:val="PGAnswerLines"/>
        <w:ind w:left="425"/>
      </w:pPr>
    </w:p>
    <w:p w14:paraId="42F68889" w14:textId="06E0D29B" w:rsidR="00D17C8B" w:rsidRDefault="00D17C8B" w:rsidP="0070598E">
      <w:pPr>
        <w:pStyle w:val="PGQuestion-toplevel"/>
      </w:pPr>
    </w:p>
    <w:p w14:paraId="465D72BD" w14:textId="25DF57BA" w:rsidR="00EA2380" w:rsidRPr="005B2218" w:rsidRDefault="00236FA1" w:rsidP="00895608">
      <w:pPr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2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7B448A2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324705F5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1 </w:t>
                          </w:r>
                          <w:r w:rsidR="006357F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evelopment life</w:t>
                          </w:r>
                          <w:r w:rsidR="0031515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6357F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ycle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0D698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324705F5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1 </w:t>
                    </w:r>
                    <w:r w:rsidR="006357F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evelopment life</w:t>
                    </w:r>
                    <w:r w:rsidR="0031515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6357F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cycle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0D6982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2E6D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A154530"/>
    <w:multiLevelType w:val="hybridMultilevel"/>
    <w:tmpl w:val="0CC41A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6"/>
  </w:num>
  <w:num w:numId="3">
    <w:abstractNumId w:val="18"/>
  </w:num>
  <w:num w:numId="4">
    <w:abstractNumId w:val="10"/>
  </w:num>
  <w:num w:numId="5">
    <w:abstractNumId w:val="13"/>
  </w:num>
  <w:num w:numId="6">
    <w:abstractNumId w:val="21"/>
  </w:num>
  <w:num w:numId="7">
    <w:abstractNumId w:val="32"/>
  </w:num>
  <w:num w:numId="8">
    <w:abstractNumId w:val="27"/>
  </w:num>
  <w:num w:numId="9">
    <w:abstractNumId w:val="17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9"/>
  </w:num>
  <w:num w:numId="22">
    <w:abstractNumId w:val="20"/>
  </w:num>
  <w:num w:numId="23">
    <w:abstractNumId w:val="11"/>
  </w:num>
  <w:num w:numId="24">
    <w:abstractNumId w:val="30"/>
  </w:num>
  <w:num w:numId="25">
    <w:abstractNumId w:val="23"/>
  </w:num>
  <w:num w:numId="26">
    <w:abstractNumId w:val="24"/>
  </w:num>
  <w:num w:numId="27">
    <w:abstractNumId w:val="31"/>
  </w:num>
  <w:num w:numId="28">
    <w:abstractNumId w:val="19"/>
  </w:num>
  <w:num w:numId="29">
    <w:abstractNumId w:val="22"/>
  </w:num>
  <w:num w:numId="30">
    <w:abstractNumId w:val="15"/>
  </w:num>
  <w:num w:numId="31">
    <w:abstractNumId w:val="25"/>
  </w:num>
  <w:num w:numId="32">
    <w:abstractNumId w:val="26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264E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231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515E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31C4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D7F27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24CC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7F27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2</Pages>
  <Words>147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4</cp:revision>
  <cp:lastPrinted>2016-04-14T13:13:00Z</cp:lastPrinted>
  <dcterms:created xsi:type="dcterms:W3CDTF">2014-11-01T07:16:00Z</dcterms:created>
  <dcterms:modified xsi:type="dcterms:W3CDTF">2021-10-0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